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Style w:val="TableGrid"/>
        <w:tblW w:w="1096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1"/>
        <w:gridCol w:w="2741"/>
        <w:gridCol w:w="2741"/>
        <w:gridCol w:w="2741"/>
      </w:tblGrid>
      <w:tr w:rsidRPr="0055075A" w:rsidR="004B2CB2" w:rsidTr="7A032EDC" w14:paraId="013BB49C" w14:textId="77777777">
        <w:trPr>
          <w:trHeight w:val="590"/>
        </w:trPr>
        <w:tc>
          <w:tcPr>
            <w:tcW w:w="2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vAlign w:val="center"/>
          </w:tcPr>
          <w:p w:rsidRPr="0055075A" w:rsidR="004B2CB2" w:rsidP="004B2CB2" w:rsidRDefault="004B2CB2" w14:paraId="2C1220EA" w14:textId="358B09CE">
            <w:pPr>
              <w:rPr>
                <w:rFonts w:asciiTheme="majorHAnsi" w:hAnsiTheme="majorHAnsi"/>
                <w:sz w:val="48"/>
                <w:szCs w:val="48"/>
              </w:rPr>
            </w:pPr>
            <w:r>
              <w:rPr>
                <w:rFonts w:asciiTheme="majorHAnsi" w:hAnsiTheme="majorHAnsi"/>
                <w:noProof/>
                <w:sz w:val="48"/>
                <w:szCs w:val="48"/>
              </w:rPr>
              <w:drawing>
                <wp:inline distT="0" distB="0" distL="0" distR="0" wp14:anchorId="3203E300" wp14:editId="6C3ED5CC">
                  <wp:extent cx="1028700" cy="418134"/>
                  <wp:effectExtent l="0" t="0" r="0" b="0"/>
                  <wp:docPr id="1" name="Picture 1" descr="A picture containing drawing, stop,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SIT logo - Copy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80" t="14887" r="6682" b="20207"/>
                          <a:stretch/>
                        </pic:blipFill>
                        <pic:spPr bwMode="auto">
                          <a:xfrm>
                            <a:off x="0" y="0"/>
                            <a:ext cx="1077755" cy="4380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23" w:type="dxa"/>
            <w:gridSpan w:val="3"/>
            <w:tcBorders>
              <w:top w:val="single" w:color="694F08" w:themeColor="background2" w:themeShade="40" w:sz="4" w:space="0"/>
              <w:left w:val="nil"/>
              <w:bottom w:val="nil"/>
              <w:right w:val="single" w:color="694F08" w:themeColor="background2" w:themeShade="40" w:sz="4" w:space="0"/>
            </w:tcBorders>
            <w:shd w:val="clear" w:color="auto" w:fill="694F08" w:themeFill="background2" w:themeFillShade="40"/>
            <w:tcMar/>
            <w:vAlign w:val="center"/>
          </w:tcPr>
          <w:p w:rsidR="000E4CC7" w:rsidP="004B2CB2" w:rsidRDefault="00577756" w14:paraId="39A98817" w14:textId="2D572ACD">
            <w:pPr>
              <w:ind w:left="720" w:hanging="720"/>
              <w:jc w:val="center"/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</w:pPr>
            <w:r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Machine Learning</w:t>
            </w:r>
          </w:p>
          <w:p w:rsidRPr="004B2CB2" w:rsidR="004B2CB2" w:rsidP="004B2CB2" w:rsidRDefault="000E4CC7" w14:paraId="0D57ED6A" w14:textId="78CE6581">
            <w:pPr>
              <w:ind w:left="720" w:hanging="720"/>
              <w:jc w:val="center"/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</w:pPr>
            <w:r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Practical</w:t>
            </w:r>
            <w:r w:rsidR="00112CDB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 xml:space="preserve"> #</w:t>
            </w:r>
            <w:r w:rsidR="00627473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 xml:space="preserve"> </w:t>
            </w:r>
            <w:r w:rsidR="00106E90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5</w:t>
            </w:r>
          </w:p>
        </w:tc>
      </w:tr>
      <w:tr w:rsidRPr="0055075A" w:rsidR="0055075A" w:rsidTr="7A032EDC" w14:paraId="10053FA5" w14:textId="77777777">
        <w:trPr>
          <w:trHeight w:val="196"/>
        </w:trPr>
        <w:tc>
          <w:tcPr>
            <w:tcW w:w="2741" w:type="dxa"/>
            <w:tcBorders>
              <w:top w:val="nil"/>
              <w:left w:val="nil"/>
              <w:bottom w:val="single" w:color="D29F0F" w:themeColor="background2" w:themeShade="80" w:sz="4" w:space="0"/>
              <w:right w:val="nil"/>
            </w:tcBorders>
            <w:tcMar/>
          </w:tcPr>
          <w:p w:rsidRPr="0055075A" w:rsidR="00E86374" w:rsidRDefault="00E86374" w14:paraId="6A8C6D05" w14:textId="77777777"/>
        </w:tc>
        <w:tc>
          <w:tcPr>
            <w:tcW w:w="2741" w:type="dxa"/>
            <w:tcBorders>
              <w:top w:val="nil"/>
              <w:left w:val="nil"/>
              <w:bottom w:val="single" w:color="D29F0F" w:themeColor="background2" w:themeShade="80" w:sz="4" w:space="0"/>
              <w:right w:val="nil"/>
            </w:tcBorders>
            <w:tcMar/>
          </w:tcPr>
          <w:p w:rsidRPr="0055075A" w:rsidR="00E86374" w:rsidRDefault="00E86374" w14:paraId="283F3EAF" w14:textId="77777777"/>
        </w:tc>
        <w:tc>
          <w:tcPr>
            <w:tcW w:w="2741" w:type="dxa"/>
            <w:tcBorders>
              <w:top w:val="nil"/>
              <w:left w:val="nil"/>
              <w:bottom w:val="single" w:color="D29F0F" w:themeColor="background2" w:themeShade="80" w:sz="4" w:space="0"/>
              <w:right w:val="nil"/>
            </w:tcBorders>
            <w:tcMar/>
          </w:tcPr>
          <w:p w:rsidRPr="0055075A" w:rsidR="00E86374" w:rsidRDefault="00E86374" w14:paraId="1D548F73" w14:textId="77777777"/>
        </w:tc>
        <w:tc>
          <w:tcPr>
            <w:tcW w:w="2741" w:type="dxa"/>
            <w:tcBorders>
              <w:top w:val="nil"/>
              <w:left w:val="nil"/>
              <w:bottom w:val="single" w:color="D29F0F" w:themeColor="background2" w:themeShade="80" w:sz="4" w:space="0"/>
              <w:right w:val="nil"/>
            </w:tcBorders>
            <w:tcMar/>
          </w:tcPr>
          <w:p w:rsidRPr="0055075A" w:rsidR="00E86374" w:rsidRDefault="00E86374" w14:paraId="500FFA61" w14:textId="77777777"/>
        </w:tc>
      </w:tr>
      <w:tr w:rsidR="6EF29B0E" w:rsidTr="7A032EDC" w14:paraId="5CCDA817" w14:textId="77777777">
        <w:trPr>
          <w:trHeight w:val="196"/>
        </w:trPr>
        <w:tc>
          <w:tcPr>
            <w:tcW w:w="2741" w:type="dxa"/>
            <w:tcBorders>
              <w:top w:val="nil"/>
              <w:left w:val="nil"/>
              <w:bottom w:val="single" w:color="D29F0F" w:themeColor="background2" w:themeShade="80" w:sz="4" w:space="0"/>
              <w:right w:val="nil"/>
            </w:tcBorders>
            <w:tcMar/>
          </w:tcPr>
          <w:p w:rsidR="6EF29B0E" w:rsidP="6EF29B0E" w:rsidRDefault="6EF29B0E" w14:paraId="33A38252" w14:textId="76760132"/>
        </w:tc>
        <w:tc>
          <w:tcPr>
            <w:tcW w:w="2741" w:type="dxa"/>
            <w:tcBorders>
              <w:top w:val="nil"/>
              <w:left w:val="nil"/>
              <w:bottom w:val="single" w:color="D29F0F" w:themeColor="background2" w:themeShade="80" w:sz="4" w:space="0"/>
              <w:right w:val="nil"/>
            </w:tcBorders>
            <w:tcMar/>
          </w:tcPr>
          <w:p w:rsidR="6EF29B0E" w:rsidP="6EF29B0E" w:rsidRDefault="6EF29B0E" w14:paraId="4F29D824" w14:textId="5028CE6F"/>
        </w:tc>
        <w:tc>
          <w:tcPr>
            <w:tcW w:w="2741" w:type="dxa"/>
            <w:tcBorders>
              <w:top w:val="nil"/>
              <w:left w:val="nil"/>
              <w:bottom w:val="single" w:color="D29F0F" w:themeColor="background2" w:themeShade="80" w:sz="4" w:space="0"/>
              <w:right w:val="nil"/>
            </w:tcBorders>
            <w:tcMar/>
          </w:tcPr>
          <w:p w:rsidR="6EF29B0E" w:rsidP="6EF29B0E" w:rsidRDefault="6EF29B0E" w14:paraId="7370BC88" w14:textId="57340587"/>
        </w:tc>
        <w:tc>
          <w:tcPr>
            <w:tcW w:w="2741" w:type="dxa"/>
            <w:tcBorders>
              <w:top w:val="nil"/>
              <w:left w:val="nil"/>
              <w:bottom w:val="single" w:color="D29F0F" w:themeColor="background2" w:themeShade="80" w:sz="4" w:space="0"/>
              <w:right w:val="nil"/>
            </w:tcBorders>
            <w:tcMar/>
          </w:tcPr>
          <w:p w:rsidR="6EF29B0E" w:rsidP="6EF29B0E" w:rsidRDefault="6EF29B0E" w14:paraId="4EFEB4DB" w14:textId="3042FC14"/>
        </w:tc>
      </w:tr>
      <w:tr w:rsidRPr="0055075A" w:rsidR="0055075A" w:rsidTr="7A032EDC" w14:paraId="0D168234" w14:textId="77777777">
        <w:trPr>
          <w:trHeight w:val="267"/>
        </w:trPr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shd w:val="clear" w:color="auto" w:fill="F3CC5F" w:themeFill="background2" w:themeFillShade="BF"/>
            <w:tcMar/>
            <w:vAlign w:val="center"/>
          </w:tcPr>
          <w:p w:rsidRPr="00204FA3" w:rsidR="00E86374" w:rsidP="00815E6D" w:rsidRDefault="000E4CC7" w14:paraId="34675FB4" w14:textId="07E598E6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  <w:vAlign w:val="center"/>
          </w:tcPr>
          <w:p w:rsidRPr="00204FA3" w:rsidR="00E86374" w:rsidP="00815E6D" w:rsidRDefault="00E86374" w14:paraId="7CCF5028" w14:textId="7925BCC1">
            <w:pPr>
              <w:rPr>
                <w:sz w:val="24"/>
                <w:szCs w:val="24"/>
              </w:rPr>
            </w:pPr>
            <w:r w:rsidRPr="7A032EDC" w:rsidR="19905F76">
              <w:rPr>
                <w:sz w:val="24"/>
                <w:szCs w:val="24"/>
              </w:rPr>
              <w:t>Ninad Karlekar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shd w:val="clear" w:color="auto" w:fill="F3CC5F" w:themeFill="background2" w:themeFillShade="BF"/>
            <w:tcMar/>
            <w:vAlign w:val="center"/>
          </w:tcPr>
          <w:p w:rsidRPr="00204FA3" w:rsidR="00E86374" w:rsidP="000E4CC7" w:rsidRDefault="000E4CC7" w14:paraId="38431195" w14:textId="6DA9A079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  <w:vAlign w:val="center"/>
          </w:tcPr>
          <w:p w:rsidRPr="00204FA3" w:rsidR="00E86374" w:rsidP="00815E6D" w:rsidRDefault="00E86374" w14:paraId="00064F22" w14:textId="5F7C992D">
            <w:pPr>
              <w:rPr>
                <w:sz w:val="24"/>
                <w:szCs w:val="24"/>
              </w:rPr>
            </w:pPr>
            <w:r w:rsidRPr="7A032EDC" w:rsidR="2F099F10">
              <w:rPr>
                <w:sz w:val="24"/>
                <w:szCs w:val="24"/>
              </w:rPr>
              <w:t>22306A1012</w:t>
            </w:r>
          </w:p>
        </w:tc>
      </w:tr>
      <w:tr w:rsidRPr="0055075A" w:rsidR="00D362B7" w:rsidTr="7A032EDC" w14:paraId="39E54F47" w14:textId="77777777">
        <w:trPr>
          <w:trHeight w:val="267"/>
        </w:trPr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shd w:val="clear" w:color="auto" w:fill="F3CC5F" w:themeFill="background2" w:themeFillShade="BF"/>
            <w:tcMar/>
            <w:vAlign w:val="center"/>
          </w:tcPr>
          <w:p w:rsidRPr="00204FA3" w:rsidR="00D362B7" w:rsidP="00815E6D" w:rsidRDefault="00D362B7" w14:paraId="338DB6DF" w14:textId="77777777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Subject/Course: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  <w:vAlign w:val="center"/>
          </w:tcPr>
          <w:p w:rsidRPr="00204FA3" w:rsidR="00D362B7" w:rsidP="00815E6D" w:rsidRDefault="00577756" w14:paraId="2DA21B7D" w14:textId="7209392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chine Learning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  <w:vAlign w:val="center"/>
          </w:tcPr>
          <w:p w:rsidRPr="00D362B7" w:rsidR="00D362B7" w:rsidP="00815E6D" w:rsidRDefault="00D362B7" w14:paraId="78A4D548" w14:textId="77777777">
            <w:pPr>
              <w:rPr>
                <w:b/>
                <w:bCs/>
                <w:sz w:val="24"/>
                <w:szCs w:val="24"/>
              </w:rPr>
            </w:pPr>
            <w:r w:rsidRPr="00D362B7">
              <w:rPr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  <w:vAlign w:val="center"/>
          </w:tcPr>
          <w:p w:rsidRPr="00204FA3" w:rsidR="00D362B7" w:rsidP="00815E6D" w:rsidRDefault="001F1500" w14:paraId="5EAD5010" w14:textId="2B90BD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9E516B">
              <w:rPr>
                <w:sz w:val="24"/>
                <w:szCs w:val="24"/>
              </w:rPr>
              <w:t>.</w:t>
            </w:r>
            <w:r w:rsidR="00D362B7">
              <w:rPr>
                <w:sz w:val="24"/>
                <w:szCs w:val="24"/>
              </w:rPr>
              <w:t>Sc. IT</w:t>
            </w:r>
            <w:r>
              <w:rPr>
                <w:sz w:val="24"/>
                <w:szCs w:val="24"/>
              </w:rPr>
              <w:t xml:space="preserve"> – Sem</w:t>
            </w:r>
            <w:r w:rsidR="00577756">
              <w:rPr>
                <w:sz w:val="24"/>
                <w:szCs w:val="24"/>
              </w:rPr>
              <w:t xml:space="preserve"> III</w:t>
            </w:r>
          </w:p>
        </w:tc>
      </w:tr>
      <w:tr w:rsidRPr="0055075A" w:rsidR="00577756" w:rsidTr="7A032EDC" w14:paraId="0809B0DA" w14:textId="77777777">
        <w:trPr>
          <w:trHeight w:val="267"/>
        </w:trPr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shd w:val="clear" w:color="auto" w:fill="F3CC5F" w:themeFill="background2" w:themeFillShade="BF"/>
            <w:tcMar/>
            <w:vAlign w:val="center"/>
          </w:tcPr>
          <w:p w:rsidRPr="00204FA3" w:rsidR="00577756" w:rsidP="00815E6D" w:rsidRDefault="00577756" w14:paraId="2D1F2BFD" w14:textId="7FD47353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  <w:vAlign w:val="center"/>
          </w:tcPr>
          <w:p w:rsidRPr="00627473" w:rsidR="00577756" w:rsidP="008B3B9C" w:rsidRDefault="003A3BCA" w14:paraId="32CB2CF8" w14:textId="0808585D">
            <w:pPr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ive Bayes </w:t>
            </w:r>
            <w:r w:rsidR="000504C5">
              <w:rPr>
                <w:rFonts w:ascii="Times New Roman" w:hAnsi="Times New Roman" w:cs="Times New Roman"/>
                <w:sz w:val="24"/>
                <w:szCs w:val="24"/>
              </w:rPr>
              <w:t xml:space="preserve">and Gaussi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  <w:vAlign w:val="center"/>
          </w:tcPr>
          <w:p w:rsidRPr="00627473" w:rsidR="00577756" w:rsidP="008B3B9C" w:rsidRDefault="00577756" w14:paraId="3788E3C3" w14:textId="27B83831">
            <w:pPr>
              <w:rPr>
                <w:sz w:val="24"/>
                <w:szCs w:val="24"/>
              </w:rPr>
            </w:pPr>
            <w:r w:rsidRPr="00577756">
              <w:rPr>
                <w:b/>
                <w:bCs/>
                <w:sz w:val="24"/>
                <w:szCs w:val="24"/>
              </w:rPr>
              <w:t>Batch</w:t>
            </w:r>
          </w:p>
        </w:tc>
        <w:tc>
          <w:tcPr>
            <w:tcW w:w="2741" w:type="dxa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  <w:vAlign w:val="center"/>
          </w:tcPr>
          <w:p w:rsidRPr="00627473" w:rsidR="00577756" w:rsidP="008B3B9C" w:rsidRDefault="32711AD4" w14:paraId="1FE7508B" w14:textId="58DDB50C">
            <w:pPr>
              <w:rPr>
                <w:sz w:val="24"/>
                <w:szCs w:val="24"/>
              </w:rPr>
            </w:pPr>
            <w:r w:rsidRPr="7A032EDC" w:rsidR="02F2A587">
              <w:rPr>
                <w:sz w:val="24"/>
                <w:szCs w:val="24"/>
              </w:rPr>
              <w:t>1</w:t>
            </w:r>
          </w:p>
        </w:tc>
      </w:tr>
      <w:tr w:rsidRPr="0055075A" w:rsidR="0055075A" w:rsidTr="7A032EDC" w14:paraId="73787E46" w14:textId="77777777">
        <w:trPr>
          <w:trHeight w:val="267"/>
        </w:trPr>
        <w:tc>
          <w:tcPr>
            <w:tcW w:w="2741" w:type="dxa"/>
            <w:tcBorders>
              <w:top w:val="single" w:color="D29F0F" w:themeColor="background2" w:themeShade="80" w:sz="4" w:space="0"/>
              <w:left w:val="nil"/>
              <w:bottom w:val="single" w:color="F3CC5F" w:themeColor="background2" w:themeShade="BF" w:sz="4" w:space="0"/>
              <w:right w:val="nil"/>
            </w:tcBorders>
            <w:tcMar/>
            <w:vAlign w:val="center"/>
          </w:tcPr>
          <w:p w:rsidR="00541D42" w:rsidP="00815E6D" w:rsidRDefault="00541D42" w14:paraId="734D5EAC" w14:textId="77777777"/>
          <w:p w:rsidRPr="0055075A" w:rsidR="002D6211" w:rsidP="00815E6D" w:rsidRDefault="002D6211" w14:paraId="05049229" w14:textId="564E3DF9"/>
        </w:tc>
        <w:tc>
          <w:tcPr>
            <w:tcW w:w="2741" w:type="dxa"/>
            <w:tcBorders>
              <w:top w:val="single" w:color="D29F0F" w:themeColor="background2" w:themeShade="80" w:sz="4" w:space="0"/>
              <w:left w:val="nil"/>
              <w:bottom w:val="single" w:color="F3CC5F" w:themeColor="background2" w:themeShade="BF" w:sz="4" w:space="0"/>
              <w:right w:val="nil"/>
            </w:tcBorders>
            <w:tcMar/>
            <w:vAlign w:val="center"/>
          </w:tcPr>
          <w:p w:rsidRPr="0055075A" w:rsidR="00541D42" w:rsidP="00815E6D" w:rsidRDefault="00541D42" w14:paraId="1B67D616" w14:textId="77777777"/>
        </w:tc>
        <w:tc>
          <w:tcPr>
            <w:tcW w:w="2741" w:type="dxa"/>
            <w:tcBorders>
              <w:top w:val="single" w:color="D29F0F" w:themeColor="background2" w:themeShade="80" w:sz="4" w:space="0"/>
              <w:left w:val="nil"/>
              <w:bottom w:val="single" w:color="F3CC5F" w:themeColor="background2" w:themeShade="BF" w:sz="4" w:space="0"/>
              <w:right w:val="nil"/>
            </w:tcBorders>
            <w:tcMar/>
            <w:vAlign w:val="center"/>
          </w:tcPr>
          <w:p w:rsidRPr="0055075A" w:rsidR="00541D42" w:rsidP="00815E6D" w:rsidRDefault="00541D42" w14:paraId="798CBD64" w14:textId="77777777"/>
        </w:tc>
        <w:tc>
          <w:tcPr>
            <w:tcW w:w="2741" w:type="dxa"/>
            <w:tcBorders>
              <w:top w:val="single" w:color="D29F0F" w:themeColor="background2" w:themeShade="80" w:sz="4" w:space="0"/>
              <w:left w:val="nil"/>
              <w:bottom w:val="single" w:color="F3CC5F" w:themeColor="background2" w:themeShade="BF" w:sz="4" w:space="0"/>
              <w:right w:val="nil"/>
            </w:tcBorders>
            <w:tcMar/>
            <w:vAlign w:val="center"/>
          </w:tcPr>
          <w:p w:rsidRPr="0055075A" w:rsidR="00541D42" w:rsidP="00815E6D" w:rsidRDefault="00541D42" w14:paraId="274A9666" w14:textId="77777777"/>
        </w:tc>
      </w:tr>
      <w:tr w:rsidRPr="0055075A" w:rsidR="0055075A" w:rsidTr="7A032EDC" w14:paraId="0F1BD831" w14:textId="77777777">
        <w:trPr>
          <w:trHeight w:val="376"/>
        </w:trPr>
        <w:tc>
          <w:tcPr>
            <w:tcW w:w="10964" w:type="dxa"/>
            <w:gridSpan w:val="4"/>
            <w:tcBorders>
              <w:top w:val="single" w:color="F3CC5F" w:themeColor="background2" w:themeShade="BF" w:sz="4" w:space="0"/>
              <w:left w:val="single" w:color="F3CC5F" w:themeColor="background2" w:themeShade="BF" w:sz="4" w:space="0"/>
              <w:bottom w:val="single" w:color="D29F0F" w:themeColor="background2" w:themeShade="80" w:sz="4" w:space="0"/>
              <w:right w:val="single" w:color="F3CC5F" w:themeColor="background2" w:themeShade="BF" w:sz="4" w:space="0"/>
            </w:tcBorders>
            <w:shd w:val="clear" w:color="auto" w:fill="F3CC5F" w:themeFill="background2" w:themeFillShade="BF"/>
            <w:tcMar/>
            <w:vAlign w:val="center"/>
          </w:tcPr>
          <w:p w:rsidRPr="009E516B" w:rsidR="0050067E" w:rsidP="00106E90" w:rsidRDefault="00D74D0B" w14:paraId="70913E9C" w14:textId="59B118FC">
            <w:pPr>
              <w:rPr>
                <w:b/>
                <w:bCs/>
                <w:sz w:val="28"/>
                <w:szCs w:val="28"/>
              </w:rPr>
            </w:pPr>
            <w:r w:rsidRPr="00D74D0B">
              <w:rPr>
                <w:b/>
                <w:bCs/>
                <w:sz w:val="28"/>
                <w:szCs w:val="28"/>
              </w:rPr>
              <w:t>Topic</w:t>
            </w:r>
            <w:r w:rsidR="0073175D">
              <w:rPr>
                <w:b/>
                <w:bCs/>
                <w:sz w:val="28"/>
                <w:szCs w:val="28"/>
              </w:rPr>
              <w:t xml:space="preserve">: </w:t>
            </w:r>
            <w:r w:rsidR="00106E90">
              <w:rPr>
                <w:b/>
                <w:bCs/>
                <w:sz w:val="28"/>
                <w:szCs w:val="28"/>
              </w:rPr>
              <w:t>Naïve Bayes Classification</w:t>
            </w:r>
          </w:p>
        </w:tc>
      </w:tr>
      <w:tr w:rsidRPr="0055075A" w:rsidR="00640AAC" w:rsidTr="7A032EDC" w14:paraId="367A73AE" w14:textId="77777777">
        <w:trPr>
          <w:trHeight w:val="556"/>
        </w:trPr>
        <w:tc>
          <w:tcPr>
            <w:tcW w:w="10964" w:type="dxa"/>
            <w:gridSpan w:val="4"/>
            <w:tcBorders>
              <w:top w:val="single" w:color="D29F0F" w:themeColor="background2" w:themeShade="80" w:sz="4" w:space="0"/>
              <w:left w:val="single" w:color="D29F0F" w:themeColor="background2" w:themeShade="80" w:sz="4" w:space="0"/>
              <w:bottom w:val="single" w:color="D29F0F" w:themeColor="background2" w:themeShade="80" w:sz="4" w:space="0"/>
              <w:right w:val="single" w:color="D29F0F" w:themeColor="background2" w:themeShade="80" w:sz="4" w:space="0"/>
            </w:tcBorders>
            <w:tcMar/>
          </w:tcPr>
          <w:p w:rsidR="003A3BCA" w:rsidP="00696401" w:rsidRDefault="003A3BCA" w14:paraId="7C9B8BCF" w14:textId="77777777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:rsidRPr="00696401" w:rsidR="001A402C" w:rsidP="00696401" w:rsidRDefault="00696401" w14:paraId="7DA6EFF4" w14:textId="56BB4E65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>Aim</w:t>
            </w:r>
            <w:r w:rsidRPr="00696401" w:rsidR="001A402C"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 xml:space="preserve">: </w:t>
            </w:r>
            <w:bookmarkStart w:name="_GoBack" w:id="0"/>
            <w:r w:rsidRPr="00106E90" w:rsidR="00106E90">
              <w:rPr>
                <w:rFonts w:ascii="Times New Roman" w:hAnsi="Times New Roman" w:cs="Times New Roman"/>
                <w:b/>
                <w:color w:val="000000"/>
                <w:sz w:val="27"/>
                <w:szCs w:val="27"/>
                <w:shd w:val="clear" w:color="auto" w:fill="FFFFFF"/>
              </w:rPr>
              <w:t>Write a program to implement the Naïve Bayesian classifier for a sample training data set stored as a .CSV file. Compute the accuracy of the classifier, considering few test data sets.</w:t>
            </w:r>
          </w:p>
          <w:bookmarkEnd w:id="0"/>
          <w:p w:rsidR="001A402C" w:rsidP="001A402C" w:rsidRDefault="001A402C" w14:paraId="1F0EF2B3" w14:textId="40CDD906">
            <w:pPr>
              <w:pStyle w:val="NormalWeb"/>
              <w:rPr>
                <w:b/>
                <w:bCs/>
                <w:color w:val="000000" w:themeColor="text1"/>
                <w:sz w:val="27"/>
                <w:szCs w:val="27"/>
              </w:rPr>
            </w:pPr>
            <w:r w:rsidRPr="559AAB90">
              <w:rPr>
                <w:b/>
                <w:bCs/>
                <w:color w:val="000000" w:themeColor="text1"/>
                <w:sz w:val="27"/>
                <w:szCs w:val="27"/>
              </w:rPr>
              <w:t>D</w:t>
            </w:r>
            <w:r w:rsidRPr="559AAB90" w:rsidR="00696401">
              <w:rPr>
                <w:b/>
                <w:bCs/>
                <w:color w:val="000000" w:themeColor="text1"/>
                <w:sz w:val="27"/>
                <w:szCs w:val="27"/>
              </w:rPr>
              <w:t>escription</w:t>
            </w:r>
            <w:r w:rsidRPr="559AAB90">
              <w:rPr>
                <w:b/>
                <w:bCs/>
                <w:color w:val="000000" w:themeColor="text1"/>
                <w:sz w:val="27"/>
                <w:szCs w:val="27"/>
              </w:rPr>
              <w:t>:</w:t>
            </w:r>
          </w:p>
          <w:p w:rsidR="000504C5" w:rsidP="7A032EDC" w:rsidRDefault="00106E90" w14:paraId="7A032EDC" w14:textId="4E11AF5E">
            <w:pPr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7A032EDC" w:rsidR="58950BFD">
              <w:rPr>
                <w:rFonts w:ascii="Arial" w:hAnsi="Arial" w:eastAsia="Times New Roman" w:cs="Arial"/>
                <w:b w:val="1"/>
                <w:bCs w:val="1"/>
                <w:color w:val="000000"/>
                <w:sz w:val="24"/>
                <w:szCs w:val="24"/>
                <w:u w:val="single"/>
                <w:shd w:val="clear" w:color="auto" w:fill="FFFFFF"/>
              </w:rPr>
              <w:t xml:space="preserve">Naïve Bayesian </w:t>
            </w:r>
            <w:r w:rsidRPr="7A032EDC" w:rsidR="38B52869">
              <w:rPr>
                <w:rFonts w:ascii="Arial" w:hAnsi="Arial" w:eastAsia="Times New Roman" w:cs="Arial"/>
                <w:b w:val="1"/>
                <w:bCs w:val="1"/>
                <w:color w:val="000000"/>
                <w:sz w:val="24"/>
                <w:szCs w:val="24"/>
                <w:u w:val="single"/>
                <w:shd w:val="clear" w:color="auto" w:fill="FFFFFF"/>
              </w:rPr>
              <w:t>classifier:</w:t>
            </w:r>
          </w:p>
          <w:p w:rsidR="000504C5" w:rsidP="7A032EDC" w:rsidRDefault="00106E90" w14:paraId="14454F61" w14:textId="727E55BF">
            <w:pPr>
              <w:pStyle w:val="ListParagraph"/>
              <w:numPr>
                <w:ilvl w:val="0"/>
                <w:numId w:val="7"/>
              </w:numPr>
              <w:spacing w:before="0" w:beforeAutospacing="off" w:after="0" w:afterAutospacing="off" w:line="375" w:lineRule="exact"/>
              <w:jc w:val="both"/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</w:pPr>
            <w:r w:rsidRPr="7A032EDC" w:rsidR="78186C11"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 xml:space="preserve">Naïve Bayes algorithm is a supervised learning algorithm, which is based on </w:t>
            </w:r>
            <w:r w:rsidRPr="7A032EDC" w:rsidR="78186C11">
              <w:rPr>
                <w:rFonts w:ascii="system-ui" w:hAnsi="system-ui" w:eastAsia="system-ui" w:cs="system-u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>Bayes theorem</w:t>
            </w:r>
            <w:r w:rsidRPr="7A032EDC" w:rsidR="78186C11"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 xml:space="preserve"> and used for solving classification problems.</w:t>
            </w:r>
          </w:p>
          <w:p w:rsidR="000504C5" w:rsidP="7A032EDC" w:rsidRDefault="00106E90" w14:paraId="3FE610B4" w14:textId="5F54F75D">
            <w:pPr>
              <w:pStyle w:val="ListParagraph"/>
              <w:numPr>
                <w:ilvl w:val="0"/>
                <w:numId w:val="7"/>
              </w:numPr>
              <w:spacing w:before="0" w:beforeAutospacing="off" w:after="0" w:afterAutospacing="off" w:line="375" w:lineRule="exact"/>
              <w:jc w:val="both"/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</w:pPr>
            <w:r w:rsidRPr="7A032EDC" w:rsidR="78186C11"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 xml:space="preserve">It is mainly used in </w:t>
            </w:r>
            <w:r w:rsidRPr="7A032EDC" w:rsidR="78186C11">
              <w:rPr>
                <w:rFonts w:ascii="system-ui" w:hAnsi="system-ui" w:eastAsia="system-ui" w:cs="system-ui"/>
                <w:b w:val="0"/>
                <w:bCs w:val="0"/>
                <w:i w:val="1"/>
                <w:iCs w:val="1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>text classification</w:t>
            </w:r>
            <w:r w:rsidRPr="7A032EDC" w:rsidR="78186C11"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 xml:space="preserve"> that includes a high-dimensional training dataset.</w:t>
            </w:r>
          </w:p>
          <w:p w:rsidR="000504C5" w:rsidP="7A032EDC" w:rsidRDefault="00106E90" w14:paraId="2FF09D1C" w14:textId="42409883">
            <w:pPr>
              <w:pStyle w:val="ListParagraph"/>
              <w:numPr>
                <w:ilvl w:val="0"/>
                <w:numId w:val="7"/>
              </w:numPr>
              <w:spacing w:before="0" w:beforeAutospacing="off" w:after="0" w:afterAutospacing="off" w:line="375" w:lineRule="exact"/>
              <w:jc w:val="both"/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</w:pPr>
            <w:r w:rsidRPr="7A032EDC" w:rsidR="78186C11"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>Naïve Bayes Classifier is one of the simple and most effective Classification algorithms which helps in building the fast machine learning models that can make quick predictions.</w:t>
            </w:r>
          </w:p>
          <w:p w:rsidR="000504C5" w:rsidP="7A032EDC" w:rsidRDefault="00106E90" w14:paraId="250484E9" w14:textId="00BE2F34">
            <w:pPr>
              <w:pStyle w:val="ListParagraph"/>
              <w:numPr>
                <w:ilvl w:val="0"/>
                <w:numId w:val="7"/>
              </w:numPr>
              <w:spacing w:before="0" w:beforeAutospacing="off" w:after="0" w:afterAutospacing="off" w:line="375" w:lineRule="exact"/>
              <w:jc w:val="both"/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/>
                <w:sz w:val="24"/>
                <w:szCs w:val="24"/>
                <w:shd w:val="clear" w:color="auto" w:fill="FFFFFF"/>
                <w:lang w:val="en-IN"/>
              </w:rPr>
            </w:pPr>
            <w:r w:rsidRPr="7A032EDC" w:rsidR="78186C11">
              <w:rPr>
                <w:rFonts w:ascii="system-ui" w:hAnsi="system-ui" w:eastAsia="system-ui" w:cs="system-u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>It is a probabilistic classifier, which means it predicts on the basis of the probability of an object</w:t>
            </w:r>
            <w:r w:rsidRPr="7A032EDC" w:rsidR="78186C11"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IN"/>
              </w:rPr>
              <w:t>.</w:t>
            </w:r>
          </w:p>
          <w:p w:rsidR="000504C5" w:rsidP="00106E90" w:rsidRDefault="000504C5" w14:paraId="7BB43D33" w14:textId="77777777">
            <w:pPr>
              <w:rPr>
                <w:rFonts w:ascii="Arial" w:hAnsi="Arial" w:eastAsia="Times New Roman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:rsidRPr="00106E90" w:rsidR="00106E90" w:rsidP="00106E90" w:rsidRDefault="003A3BCA" w14:paraId="3D6FE0FA" w14:textId="050714C3">
            <w:pPr>
              <w:rPr>
                <w:rFonts w:ascii="inherit" w:hAnsi="inherit" w:eastAsia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Arial" w:hAnsi="Arial" w:eastAsia="Times New Roman" w:cs="Arial"/>
                <w:b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:rsidRPr="003A3BCA" w:rsidR="00106E90" w:rsidP="00106E90" w:rsidRDefault="00106E90" w14:paraId="5545A995" w14:textId="7832F969">
            <w:pPr>
              <w:rPr>
                <w:rFonts w:ascii="Times New Roman" w:hAnsi="Times New Roman" w:eastAsia="Times New Roman" w:cs="Times New Roman"/>
                <w:color w:val="000000"/>
                <w:sz w:val="32"/>
                <w:szCs w:val="32"/>
                <w:shd w:val="clear" w:color="auto" w:fill="FFFFFF"/>
              </w:rPr>
            </w:pPr>
            <w:r w:rsidRPr="7A032EDC" w:rsidR="58950BFD">
              <w:rPr>
                <w:rFonts w:ascii="Arial" w:hAnsi="Arial" w:eastAsia="Times New Roman" w:cs="Arial"/>
                <w:b w:val="1"/>
                <w:bCs w:val="1"/>
                <w:color w:val="000000"/>
                <w:sz w:val="24"/>
                <w:szCs w:val="24"/>
                <w:u w:val="single"/>
                <w:shd w:val="clear" w:color="auto" w:fill="FFFFFF"/>
              </w:rPr>
              <w:t xml:space="preserve">Gaussian </w:t>
            </w:r>
            <w:r w:rsidRPr="7A032EDC" w:rsidR="21BBE1E3">
              <w:rPr>
                <w:rFonts w:ascii="Arial" w:hAnsi="Arial" w:eastAsia="Times New Roman" w:cs="Arial"/>
                <w:b w:val="1"/>
                <w:bCs w:val="1"/>
                <w:color w:val="000000"/>
                <w:sz w:val="24"/>
                <w:szCs w:val="24"/>
                <w:u w:val="single"/>
                <w:shd w:val="clear" w:color="auto" w:fill="FFFFFF"/>
              </w:rPr>
              <w:t>Classifier :</w:t>
            </w:r>
            <w:r w:rsidRPr="7A032EDC" w:rsidR="67E1939D">
              <w:rPr>
                <w:rFonts w:ascii="Arial" w:hAnsi="Arial" w:eastAsia="Times New Roman" w:cs="Arial"/>
                <w:b w:val="1"/>
                <w:bCs w:val="1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:rsidR="000504C5" w:rsidP="7A032EDC" w:rsidRDefault="000504C5" w14:paraId="32DE64E7" w14:textId="723F43DE">
            <w:pPr>
              <w:rPr>
                <w:rFonts w:ascii="Arial" w:hAnsi="Arial" w:eastAsia="Times New Roman" w:cs="Arial"/>
                <w:b w:val="0"/>
                <w:bCs w:val="0"/>
                <w:color w:val="000000"/>
                <w:sz w:val="24"/>
                <w:szCs w:val="24"/>
                <w:shd w:val="clear" w:color="auto" w:fill="FFFFFF"/>
              </w:rPr>
            </w:pPr>
            <w:r w:rsidRPr="7A032EDC" w:rsidR="449C0979">
              <w:rPr>
                <w:rFonts w:ascii="Arial" w:hAnsi="Arial" w:eastAsia="Times New Roman" w:cs="Arial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A Gaussian classifier, often known as a Gaussian Naive Bayes classifier, is a method of classification that uses this distribution to predict results by assuming that the features have a Gaussian (normal) distribution. This approach is frequently employed in situations requiring continuous numerical data.</w:t>
            </w:r>
          </w:p>
          <w:p w:rsidR="000504C5" w:rsidP="00106E90" w:rsidRDefault="000504C5" w14:paraId="41B997B6" w14:textId="77777777">
            <w:pPr>
              <w:rPr>
                <w:rFonts w:ascii="Arial" w:hAnsi="Arial" w:eastAsia="Times New Roman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:rsidR="000504C5" w:rsidP="00106E90" w:rsidRDefault="000504C5" w14:paraId="35F5F626" w14:textId="77777777">
            <w:pPr>
              <w:rPr>
                <w:rFonts w:ascii="Arial" w:hAnsi="Arial" w:eastAsia="Times New Roman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:rsidR="00106E90" w:rsidP="7A032EDC" w:rsidRDefault="00106E90" w14:paraId="64C22247" w14:textId="6B07121C">
            <w:pPr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00106E90" w:rsidR="58950BFD">
              <w:rPr>
                <w:rFonts w:ascii="Arial" w:hAnsi="Arial" w:eastAsia="Times New Roman" w:cs="Arial"/>
                <w:b w:val="1"/>
                <w:bCs w:val="1"/>
                <w:color w:val="000000"/>
                <w:sz w:val="24"/>
                <w:szCs w:val="24"/>
                <w:shd w:val="clear" w:color="auto" w:fill="FFFFFF"/>
              </w:rPr>
              <w:t>Code and output</w:t>
            </w:r>
            <w:r>
              <w:br/>
            </w: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import </w:t>
            </w: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>numpy</w:t>
            </w: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 as np </w:t>
            </w:r>
          </w:p>
          <w:p w:rsidR="00106E90" w:rsidP="7A032EDC" w:rsidRDefault="00106E90" w14:paraId="0C629EA2" w14:textId="01A618AC">
            <w:pPr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import pandas as pd  </w:t>
            </w:r>
          </w:p>
          <w:p w:rsidR="00106E90" w:rsidP="7A032EDC" w:rsidRDefault="00106E90" w14:paraId="04965C54" w14:textId="37AA6FC7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import sklearn  </w:t>
            </w:r>
          </w:p>
          <w:p w:rsidR="00106E90" w:rsidP="7A032EDC" w:rsidRDefault="00106E90" w14:paraId="7829FD1F" w14:textId="2DD250B3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#Import dataset  </w:t>
            </w:r>
          </w:p>
          <w:p w:rsidR="00106E90" w:rsidP="7A032EDC" w:rsidRDefault="00106E90" w14:paraId="2569DBC7" w14:textId="48934B99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from sklearn import datasets  </w:t>
            </w:r>
          </w:p>
          <w:p w:rsidR="00106E90" w:rsidP="7A032EDC" w:rsidRDefault="00106E90" w14:paraId="13EAA0FA" w14:textId="1C4A46B2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wine = datasets.load_wine()  </w:t>
            </w:r>
          </w:p>
          <w:p w:rsidR="00106E90" w:rsidP="7A032EDC" w:rsidRDefault="00106E90" w14:paraId="50FC5E70" w14:textId="3E286E92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print("Features: ", wine.feature_names) </w:t>
            </w:r>
          </w:p>
          <w:p w:rsidR="00106E90" w:rsidP="7A032EDC" w:rsidRDefault="00106E90" w14:paraId="5BB248CD" w14:textId="73D1051C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print("Labels: ", wine.target_names)  </w:t>
            </w:r>
            <w:r>
              <w:br/>
            </w: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 </w:t>
            </w:r>
          </w:p>
          <w:p w:rsidR="00106E90" w:rsidP="7A032EDC" w:rsidRDefault="00106E90" w14:paraId="756958CA" w14:textId="06BD6010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X=pd.DataFrame(wine['data'])  </w:t>
            </w:r>
          </w:p>
          <w:p w:rsidR="00106E90" w:rsidP="7A032EDC" w:rsidRDefault="00106E90" w14:paraId="6377913C" w14:textId="1A6140F3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print(X.head())  </w:t>
            </w:r>
          </w:p>
          <w:p w:rsidR="00106E90" w:rsidP="7A032EDC" w:rsidRDefault="00106E90" w14:paraId="72541D65" w14:textId="3CF4CE40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print(wine.data.shape) </w:t>
            </w:r>
          </w:p>
          <w:p w:rsidR="00106E90" w:rsidP="7A032EDC" w:rsidRDefault="00106E90" w14:paraId="21CFA1CF" w14:textId="75F742F8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y=print(wine.target)  </w:t>
            </w:r>
          </w:p>
          <w:p w:rsidR="00106E90" w:rsidP="7A032EDC" w:rsidRDefault="00106E90" w14:paraId="10EFADE1" w14:textId="4C1E4AC3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from sklearn.model_selection import train_test_split  </w:t>
            </w:r>
          </w:p>
          <w:p w:rsidR="00106E90" w:rsidP="7A032EDC" w:rsidRDefault="00106E90" w14:paraId="5605EFEB" w14:textId="3364BCDB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X_train, X_test, y_train, y_test = train_test_split(wine.data, wine.target, test_size=0.30,random_state=10) </w:t>
            </w:r>
          </w:p>
          <w:p w:rsidR="00106E90" w:rsidP="7A032EDC" w:rsidRDefault="00106E90" w14:paraId="0A93BB84" w14:textId="42921B70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#import gaussian naive bayes model.  </w:t>
            </w:r>
          </w:p>
          <w:p w:rsidR="00106E90" w:rsidP="7A032EDC" w:rsidRDefault="00106E90" w14:paraId="0A2CE081" w14:textId="21C94466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from sklearn.naive_bayes import GaussianNB  </w:t>
            </w:r>
          </w:p>
          <w:p w:rsidR="00106E90" w:rsidP="7A032EDC" w:rsidRDefault="00106E90" w14:paraId="7309948F" w14:textId="4197474A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 </w:t>
            </w:r>
          </w:p>
          <w:p w:rsidR="00106E90" w:rsidP="7A032EDC" w:rsidRDefault="00106E90" w14:paraId="129F4D9F" w14:textId="3BC561B7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gnb = GaussianNB()  </w:t>
            </w:r>
          </w:p>
          <w:p w:rsidR="00106E90" w:rsidP="7A032EDC" w:rsidRDefault="00106E90" w14:paraId="195249B2" w14:textId="6E7D14F9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gnb.fit(X_train,y_train) </w:t>
            </w:r>
          </w:p>
          <w:p w:rsidR="00106E90" w:rsidP="7A032EDC" w:rsidRDefault="00106E90" w14:paraId="00D7D7E5" w14:textId="02981384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 </w:t>
            </w:r>
          </w:p>
          <w:p w:rsidR="00106E90" w:rsidP="7A032EDC" w:rsidRDefault="00106E90" w14:paraId="2BCDF23C" w14:textId="5FEE5550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#predict the response for test dataset  </w:t>
            </w:r>
          </w:p>
          <w:p w:rsidR="00106E90" w:rsidP="7A032EDC" w:rsidRDefault="00106E90" w14:paraId="20FD88B1" w14:textId="4C2716AA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y_pred = gnb.predict(X_test)  </w:t>
            </w:r>
          </w:p>
          <w:p w:rsidR="00106E90" w:rsidP="7A032EDC" w:rsidRDefault="00106E90" w14:paraId="297982D7" w14:textId="02D61007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print(y_pred)  </w:t>
            </w:r>
          </w:p>
          <w:p w:rsidR="00106E90" w:rsidP="7A032EDC" w:rsidRDefault="00106E90" w14:paraId="3A2D71C1" w14:textId="317EB81A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 </w:t>
            </w:r>
          </w:p>
          <w:p w:rsidR="00106E90" w:rsidP="7A032EDC" w:rsidRDefault="00106E90" w14:paraId="390CC489" w14:textId="1D139C0D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from sklearn import metrics  </w:t>
            </w:r>
          </w:p>
          <w:p w:rsidR="00106E90" w:rsidP="7A032EDC" w:rsidRDefault="00106E90" w14:paraId="5307566F" w14:textId="4B030692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print("Accuracy:",metrics.accuracy_score(y_test, y_pred)) </w:t>
            </w:r>
            <w:r>
              <w:br/>
            </w: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 </w:t>
            </w:r>
          </w:p>
          <w:p w:rsidR="00106E90" w:rsidP="7A032EDC" w:rsidRDefault="00106E90" w14:paraId="22243A5C" w14:textId="015552CC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from sklearn.metrics import confusion_matrix  </w:t>
            </w:r>
          </w:p>
          <w:p w:rsidR="00106E90" w:rsidP="7A032EDC" w:rsidRDefault="00106E90" w14:paraId="55BA433D" w14:textId="2B988BA6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cm=np.array(confusion_matrix(y_test,y_pred))  </w:t>
            </w:r>
          </w:p>
          <w:p w:rsidR="00106E90" w:rsidP="7A032EDC" w:rsidRDefault="00106E90" w14:paraId="2D1559D0" w14:textId="1493CB7D">
            <w:pPr>
              <w:spacing w:before="0" w:beforeAutospacing="off" w:after="0" w:afterAutospacing="off"/>
            </w:pPr>
            <w:r w:rsidRPr="7A032EDC" w:rsidR="4C62B094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>cm</w:t>
            </w:r>
          </w:p>
          <w:p w:rsidR="00106E90" w:rsidP="7A032EDC" w:rsidRDefault="00106E90" w14:paraId="144B391F" w14:textId="38306E3D">
            <w:pPr>
              <w:pStyle w:val="Normal"/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</w:p>
          <w:p w:rsidR="00106E90" w:rsidP="7A032EDC" w:rsidRDefault="00106E90" w14:paraId="5C63C041" w14:textId="668B7EB2">
            <w:pPr>
              <w:pStyle w:val="Normal"/>
            </w:pPr>
            <w:r w:rsidR="19868708">
              <w:drawing>
                <wp:inline wp14:editId="479030FD" wp14:anchorId="1B6D1122">
                  <wp:extent cx="6829425" cy="2660630"/>
                  <wp:effectExtent l="0" t="0" r="0" b="0"/>
                  <wp:docPr id="813534714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d467e8d1f4984206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9425" cy="2660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6C4081A4">
              <w:drawing>
                <wp:inline wp14:editId="516E0D68" wp14:anchorId="01FC7914">
                  <wp:extent cx="6524625" cy="2337990"/>
                  <wp:effectExtent l="0" t="0" r="0" b="0"/>
                  <wp:docPr id="1997150759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74e021da49bb4f0a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4625" cy="2337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06E90" w:rsidP="7A032EDC" w:rsidRDefault="00106E90" w14:paraId="03B0F382" w14:textId="0A26791D">
            <w:pPr>
              <w:pStyle w:val="Normal"/>
            </w:pPr>
            <w:r w:rsidR="6C4081A4">
              <w:drawing>
                <wp:inline wp14:editId="33BC8B57" wp14:anchorId="4B06A181">
                  <wp:extent cx="2847975" cy="1314450"/>
                  <wp:effectExtent l="0" t="0" r="0" b="0"/>
                  <wp:docPr id="747794944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547e0f611ee14174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7975" cy="131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55075A" w:rsidR="0055075A" w:rsidTr="7A032EDC" w14:paraId="6C275786" w14:textId="77777777">
        <w:trPr>
          <w:trHeight w:val="267"/>
        </w:trPr>
        <w:tc>
          <w:tcPr>
            <w:tcW w:w="10964" w:type="dxa"/>
            <w:gridSpan w:val="4"/>
            <w:tcBorders>
              <w:top w:val="single" w:color="D29F0F" w:themeColor="background2" w:themeShade="80" w:sz="4" w:space="0"/>
              <w:left w:val="nil"/>
              <w:bottom w:val="single" w:color="F3CC5F" w:themeColor="background2" w:themeShade="BF" w:sz="4" w:space="0"/>
              <w:right w:val="nil"/>
            </w:tcBorders>
            <w:tcMar/>
            <w:vAlign w:val="center"/>
          </w:tcPr>
          <w:p w:rsidR="000504C5" w:rsidP="000504C5" w:rsidRDefault="000504C5" w14:paraId="6FB90CFF" w14:textId="77777777">
            <w:pPr>
              <w:rPr>
                <w:rFonts w:ascii="Arial" w:hAnsi="Arial" w:eastAsia="Times New Roman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106E90" w:rsidR="5962B969">
              <w:rPr>
                <w:rFonts w:ascii="Arial" w:hAnsi="Arial" w:eastAsia="Times New Roman" w:cs="Arial"/>
                <w:b w:val="1"/>
                <w:bCs w:val="1"/>
                <w:color w:val="000000"/>
                <w:sz w:val="24"/>
                <w:szCs w:val="24"/>
                <w:shd w:val="clear" w:color="auto" w:fill="FFFFFF"/>
              </w:rPr>
              <w:t>Analysis of Confusion Matrix</w:t>
            </w:r>
          </w:p>
          <w:p w:rsidR="000504C5" w:rsidP="7A032EDC" w:rsidRDefault="000504C5" w14:paraId="4F1F4AA3" w14:textId="77777777">
            <w:pPr>
              <w:rPr>
                <w:b w:val="1"/>
                <w:bCs w:val="1"/>
              </w:rPr>
            </w:pPr>
          </w:p>
          <w:p w:rsidR="7EA2D7FA" w:rsidP="7A032EDC" w:rsidRDefault="7EA2D7FA" w14:paraId="3DABE95A" w14:textId="12549318">
            <w:pPr>
              <w:pStyle w:val="ListParagraph"/>
              <w:numPr>
                <w:ilvl w:val="0"/>
                <w:numId w:val="8"/>
              </w:numPr>
              <w:rPr>
                <w:rFonts w:ascii="Calibri" w:hAnsi="Calibri" w:eastAsia="Calibri" w:cs="Arial"/>
                <w:b w:val="1"/>
                <w:bCs w:val="1"/>
              </w:rPr>
            </w:pPr>
            <w:r w:rsidRPr="7A032EDC" w:rsidR="7EA2D7FA">
              <w:rPr>
                <w:b w:val="1"/>
                <w:bCs w:val="1"/>
              </w:rPr>
              <w:t>Row 1 (True Class 1):</w:t>
            </w:r>
          </w:p>
          <w:p w:rsidR="7EA2D7FA" w:rsidP="7A032EDC" w:rsidRDefault="7EA2D7FA" w14:paraId="5AAD06EE" w14:textId="4E8E8495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14 instances of Class 1 were correctly predicted as Class 1 (True Positives).</w:t>
            </w:r>
          </w:p>
          <w:p w:rsidR="7EA2D7FA" w:rsidP="7A032EDC" w:rsidRDefault="7EA2D7FA" w14:paraId="6C6E2E1D" w14:textId="62309305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1 instance of Class 1 was incorrectly predicted as Class 2 (False Negative).</w:t>
            </w:r>
          </w:p>
          <w:p w:rsidR="7EA2D7FA" w:rsidP="7A032EDC" w:rsidRDefault="7EA2D7FA" w14:paraId="38EAB12C" w14:textId="710E6BC2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0 instances of Class 1 were incorrectly predicted as Class 3 (False Negative).</w:t>
            </w:r>
          </w:p>
          <w:p w:rsidR="7EA2D7FA" w:rsidP="7A032EDC" w:rsidRDefault="7EA2D7FA" w14:paraId="4B1BB536" w14:textId="5901BC58">
            <w:pPr>
              <w:pStyle w:val="ListParagraph"/>
              <w:numPr>
                <w:ilvl w:val="0"/>
                <w:numId w:val="9"/>
              </w:numPr>
              <w:rPr>
                <w:rFonts w:ascii="Calibri" w:hAnsi="Calibri" w:eastAsia="Calibri" w:cs="Arial"/>
                <w:b w:val="1"/>
                <w:bCs w:val="1"/>
              </w:rPr>
            </w:pPr>
            <w:r w:rsidRPr="7A032EDC" w:rsidR="7EA2D7FA">
              <w:rPr>
                <w:b w:val="1"/>
                <w:bCs w:val="1"/>
              </w:rPr>
              <w:t>Row 2 (True Class 2):</w:t>
            </w:r>
          </w:p>
          <w:p w:rsidR="7EA2D7FA" w:rsidP="7A032EDC" w:rsidRDefault="7EA2D7FA" w14:paraId="019F232B" w14:textId="7DAEC902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2 instances of Class 2 were incorrectly predicted as Class 1 (False Positive).</w:t>
            </w:r>
          </w:p>
          <w:p w:rsidR="7EA2D7FA" w:rsidP="7A032EDC" w:rsidRDefault="7EA2D7FA" w14:paraId="2C96B175" w14:textId="4762C709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22 instances of Class 2 were correctly predicted as Class 2 (True Positives).</w:t>
            </w:r>
          </w:p>
          <w:p w:rsidR="7EA2D7FA" w:rsidP="7A032EDC" w:rsidRDefault="7EA2D7FA" w14:paraId="0DF75B21" w14:textId="5CD5B764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3 instances of Class 2 were incorrectly predicted as Class 3 (False Negative).</w:t>
            </w:r>
          </w:p>
          <w:p w:rsidR="7EA2D7FA" w:rsidP="7A032EDC" w:rsidRDefault="7EA2D7FA" w14:paraId="6C7F17B8" w14:textId="01DCD982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eastAsia="Calibri" w:cs="Arial"/>
                <w:b w:val="1"/>
                <w:bCs w:val="1"/>
              </w:rPr>
            </w:pPr>
            <w:r w:rsidRPr="7A032EDC" w:rsidR="7EA2D7FA">
              <w:rPr>
                <w:b w:val="1"/>
                <w:bCs w:val="1"/>
              </w:rPr>
              <w:t>Row 3 (True Class 3):</w:t>
            </w:r>
          </w:p>
          <w:p w:rsidR="7EA2D7FA" w:rsidP="7A032EDC" w:rsidRDefault="7EA2D7FA" w14:paraId="3FDAA3F8" w14:textId="4268F331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0 instances of Class 3 were incorrectly predicted as Class 1 (False Positive).</w:t>
            </w:r>
          </w:p>
          <w:p w:rsidR="7EA2D7FA" w:rsidP="7A032EDC" w:rsidRDefault="7EA2D7FA" w14:paraId="7695F575" w14:textId="52710824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0 instances of Class 3 were incorrectly predicted as Class 2 (False Positive).</w:t>
            </w:r>
          </w:p>
          <w:p w:rsidR="7EA2D7FA" w:rsidP="7A032EDC" w:rsidRDefault="7EA2D7FA" w14:paraId="75E49867" w14:textId="354EA49D">
            <w:pPr>
              <w:pStyle w:val="Normal"/>
              <w:ind w:left="1440"/>
            </w:pPr>
            <w:r w:rsidRPr="7A032EDC" w:rsidR="7EA2D7FA">
              <w:rPr>
                <w:b w:val="1"/>
                <w:bCs w:val="1"/>
              </w:rPr>
              <w:t>12 instances of Class 3 were correctly predicted as Class 3 (True Positives).</w:t>
            </w:r>
          </w:p>
          <w:p w:rsidR="7A032EDC" w:rsidP="7A032EDC" w:rsidRDefault="7A032EDC" w14:paraId="14098526" w14:textId="5E3E9ECE">
            <w:pPr>
              <w:pStyle w:val="Normal"/>
              <w:rPr>
                <w:b w:val="1"/>
                <w:bCs w:val="1"/>
              </w:rPr>
            </w:pPr>
          </w:p>
          <w:p w:rsidR="7A032EDC" w:rsidP="7A032EDC" w:rsidRDefault="7A032EDC" w14:paraId="68CA5A90" w14:textId="4E2605ED">
            <w:pPr>
              <w:pStyle w:val="Normal"/>
              <w:rPr>
                <w:b w:val="1"/>
                <w:bCs w:val="1"/>
              </w:rPr>
            </w:pPr>
          </w:p>
          <w:p w:rsidR="000504C5" w:rsidP="7A032EDC" w:rsidRDefault="000504C5" w14:paraId="4DF4B246" w14:textId="3FC1D9D8">
            <w:pPr>
              <w:rPr>
                <w:b w:val="1"/>
                <w:bCs w:val="1"/>
                <w:sz w:val="30"/>
                <w:szCs w:val="30"/>
              </w:rPr>
            </w:pPr>
            <w:r w:rsidRPr="7A032EDC" w:rsidR="5962B969">
              <w:rPr>
                <w:b w:val="1"/>
                <w:bCs w:val="1"/>
                <w:sz w:val="30"/>
                <w:szCs w:val="30"/>
              </w:rPr>
              <w:t>Learnings:</w:t>
            </w:r>
          </w:p>
          <w:p w:rsidRPr="000504C5" w:rsidR="000504C5" w:rsidP="7A032EDC" w:rsidRDefault="000504C5" w14:paraId="5B2ED1BE" w14:textId="164FDA6A">
            <w:pPr>
              <w:pStyle w:val="Normal"/>
              <w:rPr>
                <w:b w:val="1"/>
                <w:bCs w:val="1"/>
                <w:sz w:val="30"/>
                <w:szCs w:val="30"/>
              </w:rPr>
            </w:pPr>
          </w:p>
          <w:p w:rsidRPr="000504C5" w:rsidR="000504C5" w:rsidP="7A032EDC" w:rsidRDefault="000504C5" w14:paraId="16661D00" w14:textId="395C8394">
            <w:pPr>
              <w:pStyle w:val="ListParagraph"/>
              <w:numPr>
                <w:ilvl w:val="0"/>
                <w:numId w:val="11"/>
              </w:numPr>
              <w:spacing w:before="0" w:beforeAutospacing="off" w:after="0" w:afterAutospacing="off"/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</w:pPr>
            <w:r w:rsidRPr="7A032EDC" w:rsidR="5DA34940"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  <w:t>It loads the "wine" dataset, which is a standard dataset available in scikit-learn containing information about different types of wines.</w:t>
            </w:r>
          </w:p>
          <w:p w:rsidRPr="000504C5" w:rsidR="000504C5" w:rsidP="7A032EDC" w:rsidRDefault="000504C5" w14:paraId="5334F19B" w14:textId="5732911E">
            <w:pPr>
              <w:pStyle w:val="ListParagraph"/>
              <w:numPr>
                <w:ilvl w:val="0"/>
                <w:numId w:val="11"/>
              </w:numPr>
              <w:spacing w:before="0" w:beforeAutospacing="off" w:after="0" w:afterAutospacing="off"/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</w:pPr>
            <w:r w:rsidRPr="7A032EDC" w:rsidR="5DA34940"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  <w:t>It splits the dataset into training and testing sets.</w:t>
            </w:r>
          </w:p>
          <w:p w:rsidRPr="000504C5" w:rsidR="000504C5" w:rsidP="7A032EDC" w:rsidRDefault="000504C5" w14:paraId="6641479A" w14:textId="52F2431E">
            <w:pPr>
              <w:pStyle w:val="ListParagraph"/>
              <w:numPr>
                <w:ilvl w:val="0"/>
                <w:numId w:val="11"/>
              </w:numPr>
              <w:spacing w:before="0" w:beforeAutospacing="off" w:after="0" w:afterAutospacing="off"/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</w:pPr>
            <w:r w:rsidRPr="7A032EDC" w:rsidR="5DA34940"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  <w:t>It trains a Gaussian Naive Bayes classifier on the training data.</w:t>
            </w:r>
          </w:p>
          <w:p w:rsidRPr="000504C5" w:rsidR="000504C5" w:rsidP="7A032EDC" w:rsidRDefault="000504C5" w14:paraId="0E0F1520" w14:textId="0FC81AC5">
            <w:pPr>
              <w:pStyle w:val="ListParagraph"/>
              <w:numPr>
                <w:ilvl w:val="0"/>
                <w:numId w:val="11"/>
              </w:numPr>
              <w:spacing w:before="0" w:beforeAutospacing="off" w:after="0" w:afterAutospacing="off"/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</w:pPr>
            <w:r w:rsidRPr="7A032EDC" w:rsidR="5DA34940"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  <w:t>The classifier is used to make predictions on the test data.</w:t>
            </w:r>
          </w:p>
          <w:p w:rsidRPr="000504C5" w:rsidR="000504C5" w:rsidP="7A032EDC" w:rsidRDefault="000504C5" w14:paraId="6AD17126" w14:textId="59B18FA6">
            <w:pPr>
              <w:pStyle w:val="ListParagraph"/>
              <w:numPr>
                <w:ilvl w:val="0"/>
                <w:numId w:val="11"/>
              </w:numPr>
              <w:spacing w:before="0" w:beforeAutospacing="off" w:after="0" w:afterAutospacing="off"/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</w:pPr>
            <w:r w:rsidRPr="7A032EDC" w:rsidR="5DA34940"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  <w:t>The code calculates and prints the accuracy of the classifier's predictions.</w:t>
            </w:r>
          </w:p>
          <w:p w:rsidRPr="000504C5" w:rsidR="000504C5" w:rsidP="7A032EDC" w:rsidRDefault="000504C5" w14:paraId="2090C020" w14:textId="36487DFC">
            <w:pPr>
              <w:pStyle w:val="ListParagraph"/>
              <w:numPr>
                <w:ilvl w:val="0"/>
                <w:numId w:val="11"/>
              </w:numPr>
              <w:spacing w:before="0" w:beforeAutospacing="off" w:after="0" w:afterAutospacing="off"/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</w:pPr>
            <w:r w:rsidRPr="7A032EDC" w:rsidR="5DA34940"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  <w:t xml:space="preserve">It also computes and displays the confusion matrix, which </w:t>
            </w:r>
            <w:r w:rsidRPr="7A032EDC" w:rsidR="5DA34940"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  <w:t>provides</w:t>
            </w:r>
            <w:r w:rsidRPr="7A032EDC" w:rsidR="5DA34940">
              <w:rPr>
                <w:rFonts w:ascii="Calibri" w:hAnsi="Calibri" w:eastAsia="Calibri" w:cs="Calibri"/>
                <w:noProof w:val="0"/>
                <w:sz w:val="30"/>
                <w:szCs w:val="30"/>
                <w:lang w:val="en-IN"/>
              </w:rPr>
              <w:t xml:space="preserve"> information about how well the classifier performed in terms of correctly classifying different wine types.</w:t>
            </w:r>
          </w:p>
        </w:tc>
      </w:tr>
      <w:tr w:rsidR="7A032EDC" w:rsidTr="7A032EDC" w14:paraId="44715B87">
        <w:trPr>
          <w:trHeight w:val="267"/>
        </w:trPr>
        <w:tc>
          <w:tcPr>
            <w:tcW w:w="10964" w:type="dxa"/>
            <w:gridSpan w:val="4"/>
            <w:tcBorders>
              <w:top w:val="single" w:color="D29F0F" w:themeColor="background2" w:themeShade="80" w:sz="4" w:space="0"/>
              <w:left w:val="nil"/>
              <w:bottom w:val="single" w:color="F3CC5F" w:themeColor="background2" w:themeShade="BF" w:sz="4" w:space="0"/>
              <w:right w:val="nil"/>
            </w:tcBorders>
            <w:tcMar/>
            <w:vAlign w:val="center"/>
          </w:tcPr>
          <w:p w:rsidR="7A032EDC" w:rsidP="7A032EDC" w:rsidRDefault="7A032EDC" w14:paraId="5F28C2C7" w14:textId="0D7E785F">
            <w:pPr>
              <w:pStyle w:val="Normal"/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4E7C23BF" w:rsidP="00220A34" w:rsidRDefault="4E7C23BF" w14:paraId="7198A4A2" w14:textId="0326185E"/>
    <w:sectPr w:rsidR="4E7C23BF" w:rsidSect="009A188D">
      <w:footerReference w:type="default" r:id="rId11"/>
      <w:pgSz w:w="12240" w:h="15840" w:orient="portrait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A1C" w:rsidP="0040472D" w:rsidRDefault="002A0A1C" w14:paraId="444824A9" w14:textId="77777777">
      <w:pPr>
        <w:spacing w:after="0" w:line="240" w:lineRule="auto"/>
      </w:pPr>
      <w:r>
        <w:separator/>
      </w:r>
    </w:p>
  </w:endnote>
  <w:endnote w:type="continuationSeparator" w:id="0">
    <w:p w:rsidR="002A0A1C" w:rsidP="0040472D" w:rsidRDefault="002A0A1C" w14:paraId="5E0B4A4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62CF" w:rsidP="0055075A" w:rsidRDefault="00E062CF" w14:paraId="33C966BC" w14:textId="11FFF079">
    <w:pPr>
      <w:pStyle w:val="Footer"/>
      <w:jc w:val="center"/>
    </w:pPr>
    <w:r>
      <w:t>Vidyalankar School of Information 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A1C" w:rsidP="0040472D" w:rsidRDefault="002A0A1C" w14:paraId="7A7D282E" w14:textId="77777777">
      <w:pPr>
        <w:spacing w:after="0" w:line="240" w:lineRule="auto"/>
      </w:pPr>
      <w:r>
        <w:separator/>
      </w:r>
    </w:p>
  </w:footnote>
  <w:footnote w:type="continuationSeparator" w:id="0">
    <w:p w:rsidR="002A0A1C" w:rsidP="0040472D" w:rsidRDefault="002A0A1C" w14:paraId="50DD1571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0">
    <w:nsid w:val="27f9087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">
    <w:nsid w:val="6e5eb1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5c2436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62bbad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1fc7381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F137192"/>
    <w:multiLevelType w:val="hybridMultilevel"/>
    <w:tmpl w:val="2240666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15616"/>
    <w:multiLevelType w:val="hybridMultilevel"/>
    <w:tmpl w:val="ED56B022"/>
    <w:lvl w:ilvl="0" w:tplc="C0F4CF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17858"/>
    <w:multiLevelType w:val="hybridMultilevel"/>
    <w:tmpl w:val="7D12AE62"/>
    <w:lvl w:ilvl="0" w:tplc="69F2D3D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B12D4"/>
    <w:multiLevelType w:val="hybridMultilevel"/>
    <w:tmpl w:val="F6D4CF72"/>
    <w:lvl w:ilvl="0" w:tplc="D918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E2F2DA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90663E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7D047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62C0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15E8D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6CA6A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B5D64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F4589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4" w15:restartNumberingAfterBreak="0">
    <w:nsid w:val="4CB918BE"/>
    <w:multiLevelType w:val="hybridMultilevel"/>
    <w:tmpl w:val="3EB2BE1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186686"/>
    <w:multiLevelType w:val="hybridMultilevel"/>
    <w:tmpl w:val="186894EA"/>
    <w:lvl w:ilvl="0" w:tplc="4880B7B6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626078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342BA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2C2A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52CC1A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B5EFC1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63CC9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1E87A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140036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trackRevisions w:val="false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MzC1tDQ2NjczMjFX0lEKTi0uzszPAykwrAUAWRyQQCwAAAA="/>
  </w:docVars>
  <w:rsids>
    <w:rsidRoot w:val="00D279F0"/>
    <w:rsid w:val="00001321"/>
    <w:rsid w:val="00040067"/>
    <w:rsid w:val="00046CF6"/>
    <w:rsid w:val="000504C5"/>
    <w:rsid w:val="000955F7"/>
    <w:rsid w:val="000C2B4E"/>
    <w:rsid w:val="000C2B8A"/>
    <w:rsid w:val="000C67F7"/>
    <w:rsid w:val="000C6905"/>
    <w:rsid w:val="000E4CC7"/>
    <w:rsid w:val="000E7C6A"/>
    <w:rsid w:val="000F21FE"/>
    <w:rsid w:val="00106E90"/>
    <w:rsid w:val="00112CDB"/>
    <w:rsid w:val="001154FA"/>
    <w:rsid w:val="00120B77"/>
    <w:rsid w:val="00141163"/>
    <w:rsid w:val="001745F4"/>
    <w:rsid w:val="00177357"/>
    <w:rsid w:val="0018586E"/>
    <w:rsid w:val="00187466"/>
    <w:rsid w:val="001A09C9"/>
    <w:rsid w:val="001A402C"/>
    <w:rsid w:val="001F1500"/>
    <w:rsid w:val="00204FA3"/>
    <w:rsid w:val="00220A34"/>
    <w:rsid w:val="00241070"/>
    <w:rsid w:val="00251304"/>
    <w:rsid w:val="002615C3"/>
    <w:rsid w:val="00263C8C"/>
    <w:rsid w:val="002670CB"/>
    <w:rsid w:val="002930E8"/>
    <w:rsid w:val="002A0A1C"/>
    <w:rsid w:val="002B4F68"/>
    <w:rsid w:val="002C4F81"/>
    <w:rsid w:val="002D1185"/>
    <w:rsid w:val="002D6211"/>
    <w:rsid w:val="00326BA3"/>
    <w:rsid w:val="00354F94"/>
    <w:rsid w:val="00380748"/>
    <w:rsid w:val="00386834"/>
    <w:rsid w:val="003A1073"/>
    <w:rsid w:val="003A3BCA"/>
    <w:rsid w:val="003A7011"/>
    <w:rsid w:val="003BF2BD"/>
    <w:rsid w:val="003E4207"/>
    <w:rsid w:val="003F7D69"/>
    <w:rsid w:val="0040472D"/>
    <w:rsid w:val="004274DF"/>
    <w:rsid w:val="00472F2E"/>
    <w:rsid w:val="00495576"/>
    <w:rsid w:val="004B2575"/>
    <w:rsid w:val="004B2CB2"/>
    <w:rsid w:val="004E6B98"/>
    <w:rsid w:val="0050067E"/>
    <w:rsid w:val="005326FF"/>
    <w:rsid w:val="00541D42"/>
    <w:rsid w:val="00545B20"/>
    <w:rsid w:val="0055075A"/>
    <w:rsid w:val="00577756"/>
    <w:rsid w:val="005917A5"/>
    <w:rsid w:val="005B54BC"/>
    <w:rsid w:val="005C3D88"/>
    <w:rsid w:val="005C3F95"/>
    <w:rsid w:val="005C6CCC"/>
    <w:rsid w:val="00620524"/>
    <w:rsid w:val="00627473"/>
    <w:rsid w:val="00640AAC"/>
    <w:rsid w:val="00643BCD"/>
    <w:rsid w:val="0065529E"/>
    <w:rsid w:val="00667480"/>
    <w:rsid w:val="00696401"/>
    <w:rsid w:val="006C6A09"/>
    <w:rsid w:val="006E6D81"/>
    <w:rsid w:val="006F67B8"/>
    <w:rsid w:val="00720399"/>
    <w:rsid w:val="0073175D"/>
    <w:rsid w:val="007936AC"/>
    <w:rsid w:val="007F3B97"/>
    <w:rsid w:val="00804687"/>
    <w:rsid w:val="00815E6D"/>
    <w:rsid w:val="00816FB8"/>
    <w:rsid w:val="008207BB"/>
    <w:rsid w:val="00863CC5"/>
    <w:rsid w:val="008815D9"/>
    <w:rsid w:val="00882736"/>
    <w:rsid w:val="008B393C"/>
    <w:rsid w:val="008B3B9C"/>
    <w:rsid w:val="008B49B1"/>
    <w:rsid w:val="008C3FAB"/>
    <w:rsid w:val="008D7A81"/>
    <w:rsid w:val="00932467"/>
    <w:rsid w:val="00945576"/>
    <w:rsid w:val="00952481"/>
    <w:rsid w:val="00981028"/>
    <w:rsid w:val="00985D04"/>
    <w:rsid w:val="009A188D"/>
    <w:rsid w:val="009E4A54"/>
    <w:rsid w:val="009E516B"/>
    <w:rsid w:val="00A13CC0"/>
    <w:rsid w:val="00A2434F"/>
    <w:rsid w:val="00A2755D"/>
    <w:rsid w:val="00A3665F"/>
    <w:rsid w:val="00A5759F"/>
    <w:rsid w:val="00A8271F"/>
    <w:rsid w:val="00AB1429"/>
    <w:rsid w:val="00AC32EF"/>
    <w:rsid w:val="00AD0697"/>
    <w:rsid w:val="00B21801"/>
    <w:rsid w:val="00B514E3"/>
    <w:rsid w:val="00B774B5"/>
    <w:rsid w:val="00B9115B"/>
    <w:rsid w:val="00BB4252"/>
    <w:rsid w:val="00BC1F26"/>
    <w:rsid w:val="00BC6B13"/>
    <w:rsid w:val="00BD1B67"/>
    <w:rsid w:val="00BD6657"/>
    <w:rsid w:val="00BE217B"/>
    <w:rsid w:val="00C105D0"/>
    <w:rsid w:val="00C604E2"/>
    <w:rsid w:val="00CA2DC6"/>
    <w:rsid w:val="00CA3229"/>
    <w:rsid w:val="00CA500C"/>
    <w:rsid w:val="00CB234F"/>
    <w:rsid w:val="00CB7D18"/>
    <w:rsid w:val="00D013BD"/>
    <w:rsid w:val="00D279F0"/>
    <w:rsid w:val="00D27CD9"/>
    <w:rsid w:val="00D342D4"/>
    <w:rsid w:val="00D362B7"/>
    <w:rsid w:val="00D44DE5"/>
    <w:rsid w:val="00D74D0B"/>
    <w:rsid w:val="00D765DE"/>
    <w:rsid w:val="00D976A3"/>
    <w:rsid w:val="00DA5BD7"/>
    <w:rsid w:val="00DA6CED"/>
    <w:rsid w:val="00E00505"/>
    <w:rsid w:val="00E062CF"/>
    <w:rsid w:val="00E17AE8"/>
    <w:rsid w:val="00E252AA"/>
    <w:rsid w:val="00E560E9"/>
    <w:rsid w:val="00E86374"/>
    <w:rsid w:val="00E86C1E"/>
    <w:rsid w:val="00EE7DCF"/>
    <w:rsid w:val="00F00B6F"/>
    <w:rsid w:val="00F01334"/>
    <w:rsid w:val="00F17E34"/>
    <w:rsid w:val="00F2242D"/>
    <w:rsid w:val="00F4067B"/>
    <w:rsid w:val="00FA502C"/>
    <w:rsid w:val="00FC5711"/>
    <w:rsid w:val="00FC63FF"/>
    <w:rsid w:val="00FF4B92"/>
    <w:rsid w:val="00FF7AAA"/>
    <w:rsid w:val="01676244"/>
    <w:rsid w:val="02F2A587"/>
    <w:rsid w:val="05ED3C6E"/>
    <w:rsid w:val="0AC0AD91"/>
    <w:rsid w:val="0B0CE084"/>
    <w:rsid w:val="0F941EB4"/>
    <w:rsid w:val="19868708"/>
    <w:rsid w:val="19905F76"/>
    <w:rsid w:val="1C25DA49"/>
    <w:rsid w:val="1C7A8F42"/>
    <w:rsid w:val="1D6C7F9B"/>
    <w:rsid w:val="1E64CA82"/>
    <w:rsid w:val="21BBE1E3"/>
    <w:rsid w:val="225FFB04"/>
    <w:rsid w:val="22AA52B3"/>
    <w:rsid w:val="22D0A869"/>
    <w:rsid w:val="246C78CA"/>
    <w:rsid w:val="26FD76D9"/>
    <w:rsid w:val="2E095E82"/>
    <w:rsid w:val="2E135B10"/>
    <w:rsid w:val="2F099F10"/>
    <w:rsid w:val="31F104D0"/>
    <w:rsid w:val="325376B3"/>
    <w:rsid w:val="32711AD4"/>
    <w:rsid w:val="3591B8E8"/>
    <w:rsid w:val="38B52869"/>
    <w:rsid w:val="39071B35"/>
    <w:rsid w:val="3DC5B6D9"/>
    <w:rsid w:val="3E316C60"/>
    <w:rsid w:val="40C76C18"/>
    <w:rsid w:val="449C0979"/>
    <w:rsid w:val="45D6663C"/>
    <w:rsid w:val="463F52B0"/>
    <w:rsid w:val="46C562D7"/>
    <w:rsid w:val="4C62B094"/>
    <w:rsid w:val="4E7C23BF"/>
    <w:rsid w:val="52F2CB00"/>
    <w:rsid w:val="54D6B758"/>
    <w:rsid w:val="553697F7"/>
    <w:rsid w:val="559AAB90"/>
    <w:rsid w:val="562D32BF"/>
    <w:rsid w:val="584E2C3C"/>
    <w:rsid w:val="58950BFD"/>
    <w:rsid w:val="5962B969"/>
    <w:rsid w:val="5A4BB50A"/>
    <w:rsid w:val="5D463599"/>
    <w:rsid w:val="5DA34940"/>
    <w:rsid w:val="64C174CE"/>
    <w:rsid w:val="66C3E39B"/>
    <w:rsid w:val="67E1939D"/>
    <w:rsid w:val="68372362"/>
    <w:rsid w:val="6C4081A4"/>
    <w:rsid w:val="6C8DA427"/>
    <w:rsid w:val="6EF29B0E"/>
    <w:rsid w:val="71846319"/>
    <w:rsid w:val="75DECF59"/>
    <w:rsid w:val="76DAC026"/>
    <w:rsid w:val="780779C2"/>
    <w:rsid w:val="78186C11"/>
    <w:rsid w:val="7A032EDC"/>
    <w:rsid w:val="7EA2D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00D6F8"/>
  <w15:docId w15:val="{3EFA5759-4A30-4A0B-8D0F-9734B88FF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EastAsia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13B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0472D"/>
  </w:style>
  <w:style w:type="paragraph" w:styleId="Footer">
    <w:name w:val="footer"/>
    <w:basedOn w:val="Normal"/>
    <w:link w:val="Foot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0472D"/>
  </w:style>
  <w:style w:type="paragraph" w:styleId="BalloonText">
    <w:name w:val="Balloon Text"/>
    <w:basedOn w:val="Normal"/>
    <w:link w:val="BalloonTextChar"/>
    <w:uiPriority w:val="99"/>
    <w:semiHidden/>
    <w:unhideWhenUsed/>
    <w:rsid w:val="00FC5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C57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0B6F"/>
    <w:rPr>
      <w:color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9524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4CC7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  <w:style w:type="paragraph" w:styleId="paragraph" w:customStyle="1">
    <w:name w:val="paragraph"/>
    <w:basedOn w:val="Normal"/>
    <w:rsid w:val="0093246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932467"/>
  </w:style>
  <w:style w:type="character" w:styleId="eop" w:customStyle="1">
    <w:name w:val="eop"/>
    <w:basedOn w:val="DefaultParagraphFont"/>
    <w:rsid w:val="00932467"/>
  </w:style>
  <w:style w:type="paragraph" w:styleId="Default" w:customStyle="1">
    <w:name w:val="Default"/>
    <w:rsid w:val="006E6D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A402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2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22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7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6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7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0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1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3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0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4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9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0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2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0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1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1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9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701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8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48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8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d467e8d1f4984206" /><Relationship Type="http://schemas.openxmlformats.org/officeDocument/2006/relationships/image" Target="/media/image3.png" Id="R74e021da49bb4f0a" /><Relationship Type="http://schemas.openxmlformats.org/officeDocument/2006/relationships/image" Target="/media/image4.png" Id="R547e0f611ee14174" 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AE899E78D94899010B19DADEFDD4" ma:contentTypeVersion="13" ma:contentTypeDescription="Create a new document." ma:contentTypeScope="" ma:versionID="34115c5d2a1611cc09d132a5a4502db7">
  <xsd:schema xmlns:xsd="http://www.w3.org/2001/XMLSchema" xmlns:xs="http://www.w3.org/2001/XMLSchema" xmlns:p="http://schemas.microsoft.com/office/2006/metadata/properties" xmlns:ns2="2cfe8bfe-e38b-4fdc-847d-ff1cb45df1d4" xmlns:ns3="5221833c-1b19-4e53-91d3-af95fa3b6253" targetNamespace="http://schemas.microsoft.com/office/2006/metadata/properties" ma:root="true" ma:fieldsID="f7d9f7b74a57f06f75100a52ae252e58" ns2:_="" ns3:_="">
    <xsd:import namespace="2cfe8bfe-e38b-4fdc-847d-ff1cb45df1d4"/>
    <xsd:import namespace="5221833c-1b19-4e53-91d3-af95fa3b625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e8bfe-e38b-4fdc-847d-ff1cb45df1d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4ceeff53-16f0-4e5c-aaf1-1892fffea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1833c-1b19-4e53-91d3-af95fa3b6253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603c064c-7b32-4227-ac71-d906f8b003b6}" ma:internalName="TaxCatchAll" ma:showField="CatchAllData" ma:web="5221833c-1b19-4e53-91d3-af95fa3b62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cfe8bfe-e38b-4fdc-847d-ff1cb45df1d4" xsi:nil="true"/>
    <lcf76f155ced4ddcb4097134ff3c332f xmlns="2cfe8bfe-e38b-4fdc-847d-ff1cb45df1d4">
      <Terms xmlns="http://schemas.microsoft.com/office/infopath/2007/PartnerControls"/>
    </lcf76f155ced4ddcb4097134ff3c332f>
    <TaxCatchAll xmlns="5221833c-1b19-4e53-91d3-af95fa3b6253" xsi:nil="true"/>
  </documentManagement>
</p:properties>
</file>

<file path=customXml/itemProps1.xml><?xml version="1.0" encoding="utf-8"?>
<ds:datastoreItem xmlns:ds="http://schemas.openxmlformats.org/officeDocument/2006/customXml" ds:itemID="{23FFDAA5-3DCE-44F7-B8BB-3649C34F11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3F5ED9-ED1C-498F-B3CA-7F7162B45E10}"/>
</file>

<file path=customXml/itemProps3.xml><?xml version="1.0" encoding="utf-8"?>
<ds:datastoreItem xmlns:ds="http://schemas.openxmlformats.org/officeDocument/2006/customXml" ds:itemID="{F79627C7-4268-4D5F-8B2E-CEB007DB9C9C}">
  <ds:schemaRefs>
    <ds:schemaRef ds:uri="http://schemas.microsoft.com/office/2006/metadata/properties"/>
    <ds:schemaRef ds:uri="http://schemas.microsoft.com/office/infopath/2007/PartnerControls"/>
    <ds:schemaRef ds:uri="c2a09052-e50c-4afa-a9e9-365e34457a2f"/>
    <ds:schemaRef ds:uri="c03a2936-a2bc-4295-a0cb-36d4ccc6afd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OfficeTemplatesOnline.co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fficeTemplatesOnline.com</dc:creator>
  <keywords/>
  <dc:description/>
  <lastModifiedBy>Ninad Karlekar</lastModifiedBy>
  <revision>5</revision>
  <dcterms:created xsi:type="dcterms:W3CDTF">2022-09-17T12:02:00.0000000Z</dcterms:created>
  <dcterms:modified xsi:type="dcterms:W3CDTF">2023-10-04T03:37:14.7669885Z</dcterms:modified>
  <version>OfficeTemplatesOnline.com</version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DAE899E78D94899010B19DADEFDD4</vt:lpwstr>
  </property>
  <property fmtid="{D5CDD505-2E9C-101B-9397-08002B2CF9AE}" pid="3" name="MediaServiceImageTags">
    <vt:lpwstr/>
  </property>
  <property fmtid="{D5CDD505-2E9C-101B-9397-08002B2CF9AE}" pid="4" name="Order">
    <vt:r8>39311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</Properties>
</file>